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c78fd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0c8a5cb-1fab-43a1-8fb8-a1c77b1bceb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1:57Z</dcterms:created>
  <dcterms:modified xsi:type="dcterms:W3CDTF">2023-07-20T21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